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E23F3" w14:textId="7179859E" w:rsidR="009A3C15" w:rsidRDefault="009A3C15" w:rsidP="009A3C15">
      <w:pPr>
        <w:ind w:left="1440" w:right="-450" w:firstLine="720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47103C8B" wp14:editId="270A8D0D">
            <wp:simplePos x="0" y="0"/>
            <wp:positionH relativeFrom="margin">
              <wp:posOffset>2607945</wp:posOffset>
            </wp:positionH>
            <wp:positionV relativeFrom="margin">
              <wp:posOffset>-84455</wp:posOffset>
            </wp:positionV>
            <wp:extent cx="703580" cy="447040"/>
            <wp:effectExtent l="0" t="0" r="1270" b="0"/>
            <wp:wrapSquare wrapText="bothSides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580" cy="447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734DCC" w14:textId="77777777" w:rsidR="009A3C15" w:rsidRDefault="009A3C15" w:rsidP="009A3C15">
      <w:pPr>
        <w:ind w:left="1440" w:right="-450" w:firstLine="720"/>
        <w:rPr>
          <w:rFonts w:ascii="Arial" w:eastAsia="Times New Roman" w:hAnsi="Arial" w:cs="Arial"/>
          <w:color w:val="000000"/>
          <w:lang w:eastAsia="en-GB"/>
        </w:rPr>
      </w:pPr>
    </w:p>
    <w:p w14:paraId="771A1CE1" w14:textId="77777777" w:rsidR="009A3C15" w:rsidRDefault="009A3C15" w:rsidP="009A3C15">
      <w:pPr>
        <w:ind w:left="1440" w:right="-450" w:firstLine="720"/>
        <w:rPr>
          <w:rFonts w:ascii="Arial" w:eastAsia="Times New Roman" w:hAnsi="Arial" w:cs="Arial"/>
          <w:color w:val="000000"/>
          <w:lang w:eastAsia="en-GB"/>
        </w:rPr>
      </w:pPr>
    </w:p>
    <w:p w14:paraId="09C7A56E" w14:textId="28242803" w:rsidR="007C1C32" w:rsidRPr="007706DD" w:rsidRDefault="009A3C15" w:rsidP="009A3C15">
      <w:pPr>
        <w:ind w:left="1440" w:right="-450" w:firstLine="720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          </w:t>
      </w:r>
      <w:r w:rsidR="00FD2240" w:rsidRPr="007706DD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Merchandise for Summer School</w:t>
      </w:r>
    </w:p>
    <w:p w14:paraId="76D03F88" w14:textId="77777777" w:rsidR="007C1C32" w:rsidRPr="007706DD" w:rsidRDefault="007C1C32" w:rsidP="009A3C15">
      <w:pPr>
        <w:ind w:right="117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</w:p>
    <w:p w14:paraId="30817EC8" w14:textId="7CF2FA2B" w:rsidR="00FD2240" w:rsidRPr="007706DD" w:rsidRDefault="00FD2240" w:rsidP="007C1C32">
      <w:pPr>
        <w:ind w:right="-450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This year we are using a Company called Team Togs, who are </w:t>
      </w: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branded apparel and merchandise specialists.</w:t>
      </w:r>
      <w:r w:rsidR="009A3C15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 </w:t>
      </w: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Rather than take 300 or so pre-branded items of clothing to Chichester and then have a dozen or so of each size left over, we are asking you to order your T</w:t>
      </w:r>
      <w:r w:rsid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-</w:t>
      </w: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shirts and sweatshirts online. </w:t>
      </w:r>
    </w:p>
    <w:p w14:paraId="02700125" w14:textId="77777777" w:rsidR="00FD2240" w:rsidRPr="007706DD" w:rsidRDefault="00FD2240" w:rsidP="007C1C32">
      <w:pPr>
        <w:ind w:right="-450"/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</w:pPr>
    </w:p>
    <w:p w14:paraId="6AE6CA06" w14:textId="72E97D12" w:rsidR="00FD2240" w:rsidRPr="007706DD" w:rsidRDefault="00FD2240" w:rsidP="007C1C32">
      <w:pPr>
        <w:ind w:right="-450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By using an online company, we can offer you a greater choice of garments.</w:t>
      </w:r>
    </w:p>
    <w:p w14:paraId="0172C3E0" w14:textId="77777777" w:rsidR="00FD2240" w:rsidRPr="007706DD" w:rsidRDefault="00FD2240" w:rsidP="007C1C32">
      <w:pPr>
        <w:ind w:right="-450"/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</w:pPr>
    </w:p>
    <w:p w14:paraId="53873370" w14:textId="116ED832" w:rsidR="001C2B99" w:rsidRPr="007706DD" w:rsidRDefault="00FD2240" w:rsidP="001C2B99">
      <w:pPr>
        <w:ind w:right="-450"/>
        <w:jc w:val="center"/>
        <w:rPr>
          <w:rFonts w:ascii="Arial" w:eastAsia="Times New Roman" w:hAnsi="Arial" w:cs="Arial"/>
          <w:b/>
          <w:bCs/>
          <w:color w:val="333333"/>
          <w:sz w:val="22"/>
          <w:szCs w:val="22"/>
          <w:shd w:val="clear" w:color="auto" w:fill="FFFFFF"/>
          <w:lang w:eastAsia="en-GB"/>
        </w:rPr>
      </w:pPr>
      <w:r w:rsidRPr="007706DD">
        <w:rPr>
          <w:rFonts w:ascii="Arial" w:eastAsia="Times New Roman" w:hAnsi="Arial" w:cs="Arial"/>
          <w:b/>
          <w:bCs/>
          <w:color w:val="333333"/>
          <w:sz w:val="22"/>
          <w:szCs w:val="22"/>
          <w:highlight w:val="yellow"/>
          <w:shd w:val="clear" w:color="auto" w:fill="FFFFFF"/>
          <w:lang w:eastAsia="en-GB"/>
        </w:rPr>
        <w:t xml:space="preserve">Items are printed to order and if you want them for Summer School your order must be placed by </w:t>
      </w:r>
      <w:r w:rsidR="007706DD" w:rsidRPr="007706DD">
        <w:rPr>
          <w:rFonts w:ascii="Arial" w:eastAsia="Times New Roman" w:hAnsi="Arial" w:cs="Arial"/>
          <w:b/>
          <w:bCs/>
          <w:color w:val="333333"/>
          <w:sz w:val="22"/>
          <w:szCs w:val="22"/>
          <w:highlight w:val="yellow"/>
          <w:shd w:val="clear" w:color="auto" w:fill="FFFFFF"/>
          <w:lang w:eastAsia="en-GB"/>
        </w:rPr>
        <w:t xml:space="preserve">midnight </w:t>
      </w:r>
      <w:r w:rsidR="001C2B99" w:rsidRPr="007706DD">
        <w:rPr>
          <w:rFonts w:ascii="Arial" w:eastAsia="Times New Roman" w:hAnsi="Arial" w:cs="Arial"/>
          <w:b/>
          <w:bCs/>
          <w:color w:val="333333"/>
          <w:sz w:val="22"/>
          <w:szCs w:val="22"/>
          <w:highlight w:val="yellow"/>
          <w:shd w:val="clear" w:color="auto" w:fill="FFFFFF"/>
          <w:lang w:eastAsia="en-GB"/>
        </w:rPr>
        <w:t>THURSDAY 21</w:t>
      </w:r>
      <w:r w:rsidR="001C2B99" w:rsidRPr="007706DD">
        <w:rPr>
          <w:rFonts w:ascii="Arial" w:eastAsia="Times New Roman" w:hAnsi="Arial" w:cs="Arial"/>
          <w:b/>
          <w:bCs/>
          <w:color w:val="333333"/>
          <w:sz w:val="22"/>
          <w:szCs w:val="22"/>
          <w:highlight w:val="yellow"/>
          <w:shd w:val="clear" w:color="auto" w:fill="FFFFFF"/>
          <w:vertAlign w:val="superscript"/>
          <w:lang w:eastAsia="en-GB"/>
        </w:rPr>
        <w:t>st</w:t>
      </w:r>
      <w:r w:rsidR="001C2B99" w:rsidRPr="007706DD">
        <w:rPr>
          <w:rFonts w:ascii="Arial" w:eastAsia="Times New Roman" w:hAnsi="Arial" w:cs="Arial"/>
          <w:b/>
          <w:bCs/>
          <w:color w:val="333333"/>
          <w:sz w:val="22"/>
          <w:szCs w:val="22"/>
          <w:highlight w:val="yellow"/>
          <w:shd w:val="clear" w:color="auto" w:fill="FFFFFF"/>
          <w:lang w:eastAsia="en-GB"/>
        </w:rPr>
        <w:t xml:space="preserve"> </w:t>
      </w:r>
      <w:r w:rsidRPr="007706DD">
        <w:rPr>
          <w:rFonts w:ascii="Arial" w:eastAsia="Times New Roman" w:hAnsi="Arial" w:cs="Arial"/>
          <w:b/>
          <w:bCs/>
          <w:color w:val="333333"/>
          <w:sz w:val="22"/>
          <w:szCs w:val="22"/>
          <w:highlight w:val="yellow"/>
          <w:shd w:val="clear" w:color="auto" w:fill="FFFFFF"/>
          <w:lang w:eastAsia="en-GB"/>
        </w:rPr>
        <w:t>JULY</w:t>
      </w:r>
      <w:r w:rsidR="007706DD" w:rsidRPr="007706DD">
        <w:rPr>
          <w:rFonts w:ascii="Arial" w:eastAsia="Times New Roman" w:hAnsi="Arial" w:cs="Arial"/>
          <w:b/>
          <w:bCs/>
          <w:color w:val="333333"/>
          <w:sz w:val="22"/>
          <w:szCs w:val="22"/>
          <w:highlight w:val="yellow"/>
          <w:shd w:val="clear" w:color="auto" w:fill="FFFFFF"/>
          <w:lang w:eastAsia="en-GB"/>
        </w:rPr>
        <w:t xml:space="preserve"> (UK time)</w:t>
      </w:r>
    </w:p>
    <w:p w14:paraId="2E0673AE" w14:textId="77777777" w:rsidR="007706DD" w:rsidRDefault="001C2B99" w:rsidP="007C1C32">
      <w:pPr>
        <w:ind w:right="-450"/>
        <w:jc w:val="center"/>
        <w:rPr>
          <w:rFonts w:ascii="Arial" w:eastAsia="Times New Roman" w:hAnsi="Arial" w:cs="Arial"/>
          <w:b/>
          <w:bCs/>
          <w:color w:val="333333"/>
          <w:sz w:val="22"/>
          <w:szCs w:val="22"/>
          <w:highlight w:val="yellow"/>
          <w:shd w:val="clear" w:color="auto" w:fill="FFFFFF"/>
          <w:lang w:eastAsia="en-GB"/>
        </w:rPr>
      </w:pPr>
      <w:r w:rsidRPr="007706DD">
        <w:rPr>
          <w:rFonts w:ascii="Arial" w:eastAsia="Times New Roman" w:hAnsi="Arial" w:cs="Arial"/>
          <w:b/>
          <w:bCs/>
          <w:color w:val="333333"/>
          <w:sz w:val="22"/>
          <w:szCs w:val="22"/>
          <w:highlight w:val="yellow"/>
          <w:shd w:val="clear" w:color="auto" w:fill="FFFFFF"/>
          <w:lang w:eastAsia="en-GB"/>
        </w:rPr>
        <w:t xml:space="preserve">This is short notice, but the shop is not complicated. </w:t>
      </w:r>
    </w:p>
    <w:p w14:paraId="6D21A7D6" w14:textId="77777777" w:rsidR="00FD2240" w:rsidRPr="007706DD" w:rsidRDefault="00FD2240" w:rsidP="007C1C32">
      <w:pPr>
        <w:ind w:right="-450"/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</w:pPr>
    </w:p>
    <w:p w14:paraId="04472FF2" w14:textId="77777777" w:rsidR="00FD2240" w:rsidRPr="007706DD" w:rsidRDefault="00FD2240" w:rsidP="007C1C32">
      <w:pPr>
        <w:ind w:right="-450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Those living in the UK will have their orders delivered to their home addresses so you can pack them and have them ready to dance in.</w:t>
      </w:r>
    </w:p>
    <w:p w14:paraId="6D7974FB" w14:textId="77777777" w:rsidR="00FD2240" w:rsidRPr="007706DD" w:rsidRDefault="00FD2240" w:rsidP="007C1C32">
      <w:pPr>
        <w:ind w:right="-450"/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</w:pPr>
    </w:p>
    <w:p w14:paraId="3A070E83" w14:textId="25DBFD9E" w:rsidR="00FD2240" w:rsidRPr="007706DD" w:rsidRDefault="00FD2240" w:rsidP="007C1C32">
      <w:pPr>
        <w:ind w:right="-450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Those not in the UK will have their goods delivered directly to Chichester University.</w:t>
      </w:r>
    </w:p>
    <w:p w14:paraId="3BC488E3" w14:textId="77777777" w:rsidR="00FD2240" w:rsidRPr="007706DD" w:rsidRDefault="00FD2240" w:rsidP="007C1C32">
      <w:pPr>
        <w:ind w:right="-450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 </w:t>
      </w:r>
    </w:p>
    <w:p w14:paraId="7DC4495F" w14:textId="77777777" w:rsidR="00FD2240" w:rsidRPr="007706DD" w:rsidRDefault="00FD2240" w:rsidP="007C1C32">
      <w:pPr>
        <w:ind w:right="-450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How it works:</w:t>
      </w:r>
    </w:p>
    <w:p w14:paraId="2DE31740" w14:textId="77777777" w:rsidR="00DC669B" w:rsidRPr="007706DD" w:rsidRDefault="00FD2240" w:rsidP="007C1C32">
      <w:pPr>
        <w:ind w:right="-450"/>
        <w:rPr>
          <w:rFonts w:ascii="Arial" w:hAnsi="Arial" w:cs="Arial"/>
          <w:sz w:val="22"/>
          <w:szCs w:val="22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Click int</w:t>
      </w:r>
      <w:r w:rsidR="00DC669B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o </w:t>
      </w:r>
      <w:hyperlink r:id="rId6" w:history="1">
        <w:r w:rsidR="00DC669B" w:rsidRPr="007706DD">
          <w:rPr>
            <w:rStyle w:val="Hyperlink"/>
            <w:rFonts w:ascii="Arial" w:hAnsi="Arial" w:cs="Arial"/>
            <w:sz w:val="22"/>
            <w:szCs w:val="22"/>
          </w:rPr>
          <w:t>https://margaretmorrismovement.team-togs.com/shop/storeorderform.php</w:t>
        </w:r>
      </w:hyperlink>
    </w:p>
    <w:p w14:paraId="6E3FCAB4" w14:textId="7BFFCBDC" w:rsidR="00FD2240" w:rsidRPr="007706DD" w:rsidRDefault="00FD2240" w:rsidP="007C1C32">
      <w:pPr>
        <w:ind w:right="-450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</w:p>
    <w:p w14:paraId="20504BB6" w14:textId="13B7BD80" w:rsidR="00FD2240" w:rsidRPr="007706DD" w:rsidRDefault="00FD2240" w:rsidP="007C1C32">
      <w:pPr>
        <w:numPr>
          <w:ilvl w:val="0"/>
          <w:numId w:val="1"/>
        </w:numPr>
        <w:ind w:left="993" w:right="-450" w:hanging="357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Select your items</w:t>
      </w:r>
    </w:p>
    <w:p w14:paraId="04A6DE46" w14:textId="694FD59B" w:rsidR="00FD2240" w:rsidRPr="007706DD" w:rsidRDefault="009026BE" w:rsidP="007C1C32">
      <w:pPr>
        <w:numPr>
          <w:ilvl w:val="0"/>
          <w:numId w:val="1"/>
        </w:numPr>
        <w:ind w:left="993" w:right="-450" w:hanging="357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Please check the size - </w:t>
      </w:r>
      <w:r w:rsidR="00FD2240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don’t guess! You cannot return them</w:t>
      </w:r>
      <w:r w:rsidR="00E70266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.</w:t>
      </w:r>
    </w:p>
    <w:p w14:paraId="10A9C47A" w14:textId="25C9A0E1" w:rsidR="00FD2240" w:rsidRPr="007706DD" w:rsidRDefault="00FD2240" w:rsidP="007C1C32">
      <w:pPr>
        <w:numPr>
          <w:ilvl w:val="0"/>
          <w:numId w:val="1"/>
        </w:numPr>
        <w:ind w:left="993" w:right="-450" w:hanging="357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Place your order</w:t>
      </w:r>
      <w:r w:rsidR="009A3C15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 (Check out is bottom right) </w:t>
      </w:r>
    </w:p>
    <w:p w14:paraId="6C1C040F" w14:textId="039D5A96" w:rsidR="00FD2240" w:rsidRPr="007706DD" w:rsidRDefault="00FD2240" w:rsidP="007C1C32">
      <w:pPr>
        <w:numPr>
          <w:ilvl w:val="0"/>
          <w:numId w:val="1"/>
        </w:numPr>
        <w:ind w:left="993" w:right="-450" w:hanging="357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Select your delivery address:</w:t>
      </w:r>
    </w:p>
    <w:p w14:paraId="3D63AAA9" w14:textId="22C34AE0" w:rsidR="00FD2240" w:rsidRPr="007706DD" w:rsidRDefault="00FD2240" w:rsidP="007C1C32">
      <w:pPr>
        <w:numPr>
          <w:ilvl w:val="1"/>
          <w:numId w:val="1"/>
        </w:numPr>
        <w:ind w:left="993" w:right="-450" w:hanging="357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those living in the UK should </w:t>
      </w:r>
      <w:r w:rsidR="001D6B96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select ‘You</w:t>
      </w:r>
      <w:r w:rsid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r</w:t>
      </w:r>
      <w:r w:rsidR="001D6B96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 deliver address’ and enter your address </w:t>
      </w:r>
      <w:r w:rsidR="00F402E0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in the drop-down menu</w:t>
      </w:r>
    </w:p>
    <w:p w14:paraId="087DF42E" w14:textId="7BC15B57" w:rsidR="00FD2240" w:rsidRPr="007706DD" w:rsidRDefault="00FD2240" w:rsidP="007C1C32">
      <w:pPr>
        <w:numPr>
          <w:ilvl w:val="1"/>
          <w:numId w:val="1"/>
        </w:numPr>
        <w:ind w:left="993" w:right="-450" w:hanging="357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those not in the UK should select University </w:t>
      </w:r>
      <w:r w:rsidR="00DC669B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Collection (</w:t>
      </w:r>
      <w:r w:rsidR="001D6B96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non-UK</w:t>
      </w:r>
      <w:r w:rsidR="00DC669B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)</w:t>
      </w:r>
      <w:r w:rsidR="00F402E0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. You will not be asked for an address. </w:t>
      </w:r>
    </w:p>
    <w:p w14:paraId="5BE333C4" w14:textId="7E3A6821" w:rsidR="00FD2240" w:rsidRPr="007706DD" w:rsidRDefault="00FD2240" w:rsidP="007C1C32">
      <w:pPr>
        <w:numPr>
          <w:ilvl w:val="0"/>
          <w:numId w:val="1"/>
        </w:numPr>
        <w:ind w:left="993" w:right="-450" w:hanging="357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Pay</w:t>
      </w:r>
    </w:p>
    <w:p w14:paraId="7EC1FE61" w14:textId="4AC1A096" w:rsidR="00FD2240" w:rsidRPr="007706DD" w:rsidRDefault="00FD2240" w:rsidP="007C1C32">
      <w:pPr>
        <w:numPr>
          <w:ilvl w:val="0"/>
          <w:numId w:val="1"/>
        </w:numPr>
        <w:ind w:left="993" w:right="-450" w:hanging="357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Wait for the order, it is a tracked deliver</w:t>
      </w:r>
      <w:r w:rsidR="00DC669B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y</w:t>
      </w:r>
    </w:p>
    <w:p w14:paraId="3645CFEE" w14:textId="3D00ED6B" w:rsidR="00FD2240" w:rsidRPr="007706DD" w:rsidRDefault="00FD2240" w:rsidP="007C1C32">
      <w:pPr>
        <w:numPr>
          <w:ilvl w:val="0"/>
          <w:numId w:val="1"/>
        </w:numPr>
        <w:ind w:left="993" w:right="-450" w:hanging="357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Pack it in your suitcase</w:t>
      </w:r>
      <w:r w:rsidR="00E70266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 or collect </w:t>
      </w:r>
      <w:r w:rsid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it </w:t>
      </w:r>
      <w:r w:rsidR="00E70266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from Summer School</w:t>
      </w:r>
    </w:p>
    <w:p w14:paraId="2F469C41" w14:textId="477F7BF4" w:rsidR="00FD2240" w:rsidRPr="007706DD" w:rsidRDefault="00FD2240" w:rsidP="007706DD">
      <w:pPr>
        <w:pStyle w:val="ListParagraph"/>
        <w:ind w:left="720" w:right="-450"/>
        <w:rPr>
          <w:rFonts w:ascii="Arial" w:hAnsi="Arial" w:cs="Arial"/>
          <w:color w:val="000000"/>
          <w:sz w:val="22"/>
          <w:szCs w:val="22"/>
        </w:rPr>
      </w:pPr>
    </w:p>
    <w:p w14:paraId="42E52555" w14:textId="79675715" w:rsidR="00FD2240" w:rsidRPr="007706DD" w:rsidRDefault="00FD2240" w:rsidP="007706DD">
      <w:pPr>
        <w:pStyle w:val="ListParagraph"/>
        <w:numPr>
          <w:ilvl w:val="0"/>
          <w:numId w:val="4"/>
        </w:numPr>
        <w:ind w:right="-450"/>
        <w:rPr>
          <w:rFonts w:ascii="Arial" w:hAnsi="Arial" w:cs="Arial"/>
          <w:color w:val="333333"/>
          <w:sz w:val="22"/>
          <w:szCs w:val="22"/>
          <w:shd w:val="clear" w:color="auto" w:fill="FFFFFF"/>
        </w:rPr>
      </w:pPr>
      <w:r w:rsidRPr="007706DD">
        <w:rPr>
          <w:rFonts w:ascii="Arial" w:hAnsi="Arial" w:cs="Arial"/>
          <w:color w:val="333333"/>
          <w:sz w:val="22"/>
          <w:szCs w:val="22"/>
          <w:shd w:val="clear" w:color="auto" w:fill="FFFFFF"/>
        </w:rPr>
        <w:t>For home delivery before Summer School please order your goods b</w:t>
      </w:r>
      <w:r w:rsidR="009026BE" w:rsidRPr="007706DD">
        <w:rPr>
          <w:rFonts w:ascii="Arial" w:hAnsi="Arial" w:cs="Arial"/>
          <w:color w:val="333333"/>
          <w:sz w:val="22"/>
          <w:szCs w:val="22"/>
          <w:shd w:val="clear" w:color="auto" w:fill="FFFFFF"/>
        </w:rPr>
        <w:t xml:space="preserve">y </w:t>
      </w:r>
      <w:r w:rsidR="007706DD" w:rsidRPr="007706DD">
        <w:rPr>
          <w:rFonts w:ascii="Arial" w:hAnsi="Arial" w:cs="Arial"/>
          <w:color w:val="333333"/>
          <w:sz w:val="22"/>
          <w:szCs w:val="22"/>
          <w:shd w:val="clear" w:color="auto" w:fill="FFFFFF"/>
        </w:rPr>
        <w:t>midnight Thursday 21</w:t>
      </w:r>
      <w:r w:rsidR="007706DD" w:rsidRPr="007706DD">
        <w:rPr>
          <w:rFonts w:ascii="Arial" w:hAnsi="Arial" w:cs="Arial"/>
          <w:color w:val="333333"/>
          <w:sz w:val="22"/>
          <w:szCs w:val="22"/>
          <w:shd w:val="clear" w:color="auto" w:fill="FFFFFF"/>
          <w:vertAlign w:val="superscript"/>
        </w:rPr>
        <w:t>st</w:t>
      </w:r>
      <w:r w:rsidR="007706DD" w:rsidRPr="007706DD">
        <w:rPr>
          <w:rFonts w:ascii="Arial" w:hAnsi="Arial" w:cs="Arial"/>
          <w:color w:val="333333"/>
          <w:sz w:val="22"/>
          <w:szCs w:val="22"/>
          <w:shd w:val="clear" w:color="auto" w:fill="FFFFFF"/>
        </w:rPr>
        <w:t xml:space="preserve"> July</w:t>
      </w:r>
      <w:r w:rsidR="007706DD" w:rsidRPr="007706DD">
        <w:rPr>
          <w:rFonts w:ascii="Arial" w:hAnsi="Arial" w:cs="Arial"/>
          <w:color w:val="333333"/>
          <w:sz w:val="22"/>
          <w:szCs w:val="22"/>
          <w:shd w:val="clear" w:color="auto" w:fill="FFFFFF"/>
        </w:rPr>
        <w:t xml:space="preserve"> (UK time)</w:t>
      </w:r>
    </w:p>
    <w:p w14:paraId="6BD5FECD" w14:textId="0AB781F3" w:rsidR="00FD2240" w:rsidRPr="007706DD" w:rsidRDefault="00FD2240" w:rsidP="007706DD">
      <w:pPr>
        <w:pStyle w:val="ListParagraph"/>
        <w:numPr>
          <w:ilvl w:val="0"/>
          <w:numId w:val="4"/>
        </w:numPr>
        <w:ind w:right="-450"/>
        <w:rPr>
          <w:rFonts w:ascii="Arial" w:hAnsi="Arial" w:cs="Arial"/>
          <w:color w:val="333333"/>
          <w:sz w:val="22"/>
          <w:szCs w:val="22"/>
          <w:shd w:val="clear" w:color="auto" w:fill="FFFFFF"/>
        </w:rPr>
      </w:pPr>
      <w:r w:rsidRPr="007706DD">
        <w:rPr>
          <w:rFonts w:ascii="Arial" w:hAnsi="Arial" w:cs="Arial"/>
          <w:color w:val="333333"/>
          <w:sz w:val="22"/>
          <w:szCs w:val="22"/>
          <w:shd w:val="clear" w:color="auto" w:fill="FFFFFF"/>
        </w:rPr>
        <w:t>All overseas order</w:t>
      </w:r>
      <w:r w:rsidR="007706DD">
        <w:rPr>
          <w:rFonts w:ascii="Arial" w:hAnsi="Arial" w:cs="Arial"/>
          <w:color w:val="333333"/>
          <w:sz w:val="22"/>
          <w:szCs w:val="22"/>
          <w:shd w:val="clear" w:color="auto" w:fill="FFFFFF"/>
        </w:rPr>
        <w:t>s</w:t>
      </w:r>
      <w:r w:rsidRPr="007706DD">
        <w:rPr>
          <w:rFonts w:ascii="Arial" w:hAnsi="Arial" w:cs="Arial"/>
          <w:color w:val="333333"/>
          <w:sz w:val="22"/>
          <w:szCs w:val="22"/>
          <w:shd w:val="clear" w:color="auto" w:fill="FFFFFF"/>
        </w:rPr>
        <w:t>, for collection at Summer School, must be made by</w:t>
      </w:r>
      <w:r w:rsidR="009026BE" w:rsidRPr="007706DD">
        <w:rPr>
          <w:rFonts w:ascii="Arial" w:hAnsi="Arial" w:cs="Arial"/>
          <w:color w:val="333333"/>
          <w:sz w:val="22"/>
          <w:szCs w:val="22"/>
          <w:shd w:val="clear" w:color="auto" w:fill="FFFFFF"/>
        </w:rPr>
        <w:t xml:space="preserve"> </w:t>
      </w:r>
      <w:r w:rsidR="007706DD" w:rsidRPr="007706DD">
        <w:rPr>
          <w:rFonts w:ascii="Arial" w:hAnsi="Arial" w:cs="Arial"/>
          <w:color w:val="333333"/>
          <w:sz w:val="22"/>
          <w:szCs w:val="22"/>
          <w:shd w:val="clear" w:color="auto" w:fill="FFFFFF"/>
        </w:rPr>
        <w:t>midnight Thursday 21</w:t>
      </w:r>
      <w:r w:rsidR="007706DD" w:rsidRPr="007706DD">
        <w:rPr>
          <w:rFonts w:ascii="Arial" w:hAnsi="Arial" w:cs="Arial"/>
          <w:color w:val="333333"/>
          <w:sz w:val="22"/>
          <w:szCs w:val="22"/>
          <w:shd w:val="clear" w:color="auto" w:fill="FFFFFF"/>
          <w:vertAlign w:val="superscript"/>
        </w:rPr>
        <w:t>st</w:t>
      </w:r>
      <w:r w:rsidR="007706DD" w:rsidRPr="007706DD">
        <w:rPr>
          <w:rFonts w:ascii="Arial" w:hAnsi="Arial" w:cs="Arial"/>
          <w:color w:val="333333"/>
          <w:sz w:val="22"/>
          <w:szCs w:val="22"/>
          <w:shd w:val="clear" w:color="auto" w:fill="FFFFFF"/>
        </w:rPr>
        <w:t xml:space="preserve"> </w:t>
      </w:r>
      <w:r w:rsidR="009026BE" w:rsidRPr="007706DD">
        <w:rPr>
          <w:rFonts w:ascii="Arial" w:hAnsi="Arial" w:cs="Arial"/>
          <w:color w:val="333333"/>
          <w:sz w:val="22"/>
          <w:szCs w:val="22"/>
          <w:shd w:val="clear" w:color="auto" w:fill="FFFFFF"/>
        </w:rPr>
        <w:t>July</w:t>
      </w:r>
      <w:r w:rsidR="007706DD" w:rsidRPr="007706DD">
        <w:rPr>
          <w:rFonts w:ascii="Arial" w:hAnsi="Arial" w:cs="Arial"/>
          <w:color w:val="333333"/>
          <w:sz w:val="22"/>
          <w:szCs w:val="22"/>
          <w:shd w:val="clear" w:color="auto" w:fill="FFFFFF"/>
        </w:rPr>
        <w:t xml:space="preserve"> </w:t>
      </w:r>
      <w:r w:rsidR="007706DD" w:rsidRPr="007706DD">
        <w:rPr>
          <w:rFonts w:ascii="Arial" w:hAnsi="Arial" w:cs="Arial"/>
          <w:color w:val="333333"/>
          <w:sz w:val="22"/>
          <w:szCs w:val="22"/>
          <w:shd w:val="clear" w:color="auto" w:fill="FFFFFF"/>
        </w:rPr>
        <w:t>(UK time)</w:t>
      </w:r>
    </w:p>
    <w:p w14:paraId="0B9CDEE9" w14:textId="77777777" w:rsidR="00FD2240" w:rsidRPr="007706DD" w:rsidRDefault="00FD2240" w:rsidP="007C1C32">
      <w:pPr>
        <w:ind w:right="-450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 </w:t>
      </w:r>
    </w:p>
    <w:p w14:paraId="1C203B6E" w14:textId="77777777" w:rsidR="00FD2240" w:rsidRPr="007706DD" w:rsidRDefault="00FD2240" w:rsidP="007C1C32">
      <w:pPr>
        <w:ind w:right="-450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PLEASE NOTE:</w:t>
      </w:r>
    </w:p>
    <w:p w14:paraId="1B94B9F0" w14:textId="5BC06243" w:rsidR="00FD2240" w:rsidRPr="007706DD" w:rsidRDefault="00FD2240" w:rsidP="007C1C32">
      <w:pPr>
        <w:numPr>
          <w:ilvl w:val="0"/>
          <w:numId w:val="2"/>
        </w:numPr>
        <w:spacing w:line="233" w:lineRule="atLeast"/>
        <w:ind w:left="993" w:right="-450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We will NOT have any </w:t>
      </w:r>
      <w:r w:rsidR="00F402E0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additional </w:t>
      </w:r>
      <w:r w:rsidR="00DC669B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Summer School branded </w:t>
      </w: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clothes </w:t>
      </w:r>
      <w:r w:rsidR="00DC669B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or merchandise </w:t>
      </w: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to buy at Summer School.</w:t>
      </w:r>
    </w:p>
    <w:p w14:paraId="33ADF0E6" w14:textId="77777777" w:rsidR="00FD2240" w:rsidRPr="007706DD" w:rsidRDefault="00FD2240" w:rsidP="007C1C32">
      <w:pPr>
        <w:numPr>
          <w:ilvl w:val="0"/>
          <w:numId w:val="2"/>
        </w:numPr>
        <w:spacing w:line="233" w:lineRule="atLeast"/>
        <w:ind w:left="993" w:right="-450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There will be no further orders delivered to us during Summer School.</w:t>
      </w:r>
    </w:p>
    <w:p w14:paraId="32FF70B0" w14:textId="5A275652" w:rsidR="00FD2240" w:rsidRPr="007706DD" w:rsidRDefault="00FD2240" w:rsidP="007C1C32">
      <w:pPr>
        <w:numPr>
          <w:ilvl w:val="0"/>
          <w:numId w:val="2"/>
        </w:numPr>
        <w:spacing w:after="160" w:line="233" w:lineRule="atLeast"/>
        <w:ind w:left="993" w:right="-450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If you want to order something afterwards the shop will remain open for at least a month. Standard delivery charges will apply a</w:t>
      </w:r>
      <w:r w:rsidR="009026BE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s well as</w:t>
      </w: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 local taxes for those not in the UK. </w:t>
      </w:r>
    </w:p>
    <w:p w14:paraId="0C92CE35" w14:textId="77777777" w:rsidR="00FD2240" w:rsidRPr="007706DD" w:rsidRDefault="00FD2240" w:rsidP="007C1C32">
      <w:pPr>
        <w:ind w:right="-450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 </w:t>
      </w:r>
    </w:p>
    <w:p w14:paraId="76FD788E" w14:textId="77777777" w:rsidR="00FD2240" w:rsidRPr="007706DD" w:rsidRDefault="00FD2240" w:rsidP="007C1C32">
      <w:pPr>
        <w:ind w:right="-450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The shop contains:</w:t>
      </w:r>
    </w:p>
    <w:p w14:paraId="7506CD5A" w14:textId="583AFD4F" w:rsidR="00FD2240" w:rsidRPr="007706DD" w:rsidRDefault="00FD2240" w:rsidP="007C1C32">
      <w:pPr>
        <w:numPr>
          <w:ilvl w:val="0"/>
          <w:numId w:val="3"/>
        </w:numPr>
        <w:spacing w:line="233" w:lineRule="atLeast"/>
        <w:ind w:left="851" w:right="-450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T</w:t>
      </w:r>
      <w:r w:rsid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-</w:t>
      </w: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shirt in white or blue with the </w:t>
      </w:r>
      <w:proofErr w:type="gramStart"/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Summer</w:t>
      </w:r>
      <w:proofErr w:type="gramEnd"/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 School logo</w:t>
      </w:r>
    </w:p>
    <w:p w14:paraId="44A35CDA" w14:textId="77777777" w:rsidR="001D6B96" w:rsidRPr="007706DD" w:rsidRDefault="00FD2240" w:rsidP="007C1C32">
      <w:pPr>
        <w:numPr>
          <w:ilvl w:val="0"/>
          <w:numId w:val="3"/>
        </w:numPr>
        <w:spacing w:line="233" w:lineRule="atLeast"/>
        <w:ind w:left="851" w:right="-450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Hoodie in white or blue with the </w:t>
      </w:r>
      <w:proofErr w:type="gramStart"/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Summer</w:t>
      </w:r>
      <w:proofErr w:type="gramEnd"/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 School logo</w:t>
      </w:r>
    </w:p>
    <w:p w14:paraId="117890A0" w14:textId="7E868285" w:rsidR="00345F7A" w:rsidRPr="007706DD" w:rsidRDefault="00345F7A" w:rsidP="007C1C32">
      <w:pPr>
        <w:numPr>
          <w:ilvl w:val="0"/>
          <w:numId w:val="3"/>
        </w:numPr>
        <w:spacing w:line="233" w:lineRule="atLeast"/>
        <w:ind w:left="851" w:right="-450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Joggers in white or blue with the </w:t>
      </w:r>
      <w:proofErr w:type="gramStart"/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Summer</w:t>
      </w:r>
      <w:proofErr w:type="gramEnd"/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 School logo</w:t>
      </w:r>
    </w:p>
    <w:p w14:paraId="094A34E3" w14:textId="37DF406E" w:rsidR="00F402E0" w:rsidRPr="007706DD" w:rsidRDefault="00F402E0" w:rsidP="007C1C32">
      <w:pPr>
        <w:numPr>
          <w:ilvl w:val="0"/>
          <w:numId w:val="3"/>
        </w:numPr>
        <w:spacing w:line="233" w:lineRule="atLeast"/>
        <w:ind w:left="851" w:right="-450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Long sleeve t</w:t>
      </w:r>
      <w:r w:rsid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-</w:t>
      </w: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shirt </w:t>
      </w:r>
      <w:proofErr w:type="gramStart"/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Summer</w:t>
      </w:r>
      <w:proofErr w:type="gramEnd"/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 School logo</w:t>
      </w:r>
    </w:p>
    <w:p w14:paraId="503F0DEF" w14:textId="0EED1A29" w:rsidR="00FD2240" w:rsidRPr="007706DD" w:rsidRDefault="00FD2240" w:rsidP="007C1C32">
      <w:pPr>
        <w:numPr>
          <w:ilvl w:val="0"/>
          <w:numId w:val="3"/>
        </w:numPr>
        <w:spacing w:line="233" w:lineRule="atLeast"/>
        <w:ind w:left="851" w:right="-450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Water bottle personalised with </w:t>
      </w:r>
      <w:r w:rsidR="009A3C15"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your name and </w:t>
      </w: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the MMM summer School logo and your name</w:t>
      </w:r>
    </w:p>
    <w:p w14:paraId="109C5FC8" w14:textId="0231DA13" w:rsidR="007C1C32" w:rsidRPr="001C2B99" w:rsidRDefault="00FD2240" w:rsidP="00582845">
      <w:pPr>
        <w:numPr>
          <w:ilvl w:val="0"/>
          <w:numId w:val="3"/>
        </w:numPr>
        <w:spacing w:after="160" w:line="233" w:lineRule="atLeast"/>
        <w:ind w:left="851" w:right="-450"/>
        <w:rPr>
          <w:rFonts w:ascii="Arial" w:hAnsi="Arial" w:cs="Arial"/>
        </w:rPr>
      </w:pPr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Tote bag in white or navy with the </w:t>
      </w:r>
      <w:proofErr w:type="gramStart"/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>Summer</w:t>
      </w:r>
      <w:proofErr w:type="gramEnd"/>
      <w:r w:rsidRPr="007706DD">
        <w:rPr>
          <w:rFonts w:ascii="Arial" w:eastAsia="Times New Roman" w:hAnsi="Arial" w:cs="Arial"/>
          <w:color w:val="333333"/>
          <w:sz w:val="22"/>
          <w:szCs w:val="22"/>
          <w:shd w:val="clear" w:color="auto" w:fill="FFFFFF"/>
          <w:lang w:eastAsia="en-GB"/>
        </w:rPr>
        <w:t xml:space="preserve"> School logo</w:t>
      </w:r>
      <w:r w:rsidR="007C1C32" w:rsidRPr="001C2B99">
        <w:rPr>
          <w:rFonts w:ascii="Arial" w:eastAsia="Times New Roman" w:hAnsi="Arial" w:cs="Arial"/>
          <w:color w:val="333333"/>
          <w:shd w:val="clear" w:color="auto" w:fill="FFFFFF"/>
          <w:lang w:eastAsia="en-GB"/>
        </w:rPr>
        <w:tab/>
      </w:r>
    </w:p>
    <w:sectPr w:rsidR="007C1C32" w:rsidRPr="001C2B99" w:rsidSect="009A3C15">
      <w:pgSz w:w="11906" w:h="16838"/>
      <w:pgMar w:top="709" w:right="1440" w:bottom="426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A080E"/>
    <w:multiLevelType w:val="multilevel"/>
    <w:tmpl w:val="688087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279290A"/>
    <w:multiLevelType w:val="multilevel"/>
    <w:tmpl w:val="4FC49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0B345A7"/>
    <w:multiLevelType w:val="multilevel"/>
    <w:tmpl w:val="48928DE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77F050D"/>
    <w:multiLevelType w:val="multilevel"/>
    <w:tmpl w:val="CA28D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68167675">
    <w:abstractNumId w:val="3"/>
  </w:num>
  <w:num w:numId="2" w16cid:durableId="351152065">
    <w:abstractNumId w:val="1"/>
  </w:num>
  <w:num w:numId="3" w16cid:durableId="1174539516">
    <w:abstractNumId w:val="0"/>
  </w:num>
  <w:num w:numId="4" w16cid:durableId="12017437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szQzMDQ1NTaxMDVR0lEKTi0uzszPAykwqgUA6DcyoCwAAAA="/>
  </w:docVars>
  <w:rsids>
    <w:rsidRoot w:val="00FD2240"/>
    <w:rsid w:val="00001FA6"/>
    <w:rsid w:val="001C2B99"/>
    <w:rsid w:val="001D6B96"/>
    <w:rsid w:val="00345F7A"/>
    <w:rsid w:val="007706DD"/>
    <w:rsid w:val="007C1C32"/>
    <w:rsid w:val="009026BE"/>
    <w:rsid w:val="009A3C15"/>
    <w:rsid w:val="00A1770C"/>
    <w:rsid w:val="00D45744"/>
    <w:rsid w:val="00DC669B"/>
    <w:rsid w:val="00E70266"/>
    <w:rsid w:val="00F402E0"/>
    <w:rsid w:val="00FD2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4CEE0"/>
  <w15:chartTrackingRefBased/>
  <w15:docId w15:val="{ACE228AC-8392-4240-8AD8-8EB4EAE1E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FD2240"/>
  </w:style>
  <w:style w:type="paragraph" w:styleId="ListParagraph">
    <w:name w:val="List Paragraph"/>
    <w:basedOn w:val="Normal"/>
    <w:uiPriority w:val="34"/>
    <w:qFormat/>
    <w:rsid w:val="00FD2240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DC669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argaretmorrismovement.team-togs.com/shop/storeorderform.php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Levy</dc:creator>
  <cp:keywords/>
  <dc:description/>
  <cp:lastModifiedBy>Tracy Levy</cp:lastModifiedBy>
  <cp:revision>4</cp:revision>
  <dcterms:created xsi:type="dcterms:W3CDTF">2022-07-15T15:09:00Z</dcterms:created>
  <dcterms:modified xsi:type="dcterms:W3CDTF">2022-07-15T15:20:00Z</dcterms:modified>
</cp:coreProperties>
</file>